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8-23</w:t>
      </w:r>
      <w:r>
        <w:t xml:space="preserve"> </w:t>
      </w:r>
      <w:r>
        <w:t xml:space="preserve">06:15:0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cecb7f1a2aebb75c62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8-23T06:15:15Z</dcterms:created>
  <dcterms:modified xsi:type="dcterms:W3CDTF">2023-08-23T06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8-23 06:15:08</vt:lpwstr>
  </property>
</Properties>
</file>